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SIBERIAN FIR RD #EU44107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44107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77777777">
            <w:pPr>
              <w:pStyle w:val="SDSTableTextNormal"/>
              <w:keepLines w:val="0"/>
              <w:rPr>
                <w:noProof w:val="0"/>
              </w:rPr>
            </w:pPr>
            <w:r w:rsidRPr="00E158AE">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77777777">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 phrase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Fir Needle oil, Siberian.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Restricted to professional users.</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Pr="00E158AE" w:rsidR="00A55330">
              <w:rPr>
                <w:noProof/>
              </w:rPr>
              <w:t>Dipropylene glycol monomethyl ether</w:t>
            </w:r>
          </w:p>
          <w:p w:rsidR="00827634" w:rsidRPr="00E158AE" w:rsidP="009B0F88" w14:paraId="147D3D58" w14:textId="35534033">
            <w:pPr>
              <w:pStyle w:val="SDSTableTextNormal"/>
              <w:rPr>
                <w:noProof w:val="0"/>
              </w:rPr>
            </w:pPr>
            <w:r w:rsidRPr="00E158AE">
              <w:rPr>
                <w:noProof/>
              </w:rPr>
              <w:t>substance with national workplace exposure limit(s) (AT, BE, BG, CY, CZ, DE, DK, EE, ES, FI, FR, GB, GI, GR, HR, HU, IE, IT, LT, LU, LV, MT, NL, PL, PT, RO, SE, SI, SK, NO, CH, TR); substance with a Community workplace exposure limit</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34590-94-8</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52-104-2</w:t>
            </w:r>
          </w:p>
        </w:tc>
        <w:tc>
          <w:tcPr>
            <w:tcW w:w="1134" w:type="dxa"/>
          </w:tcPr>
          <w:p w:rsidR="00827634" w:rsidRPr="00E158AE" w:rsidP="009B0F88" w14:paraId="15AF5E6F" w14:textId="5180E34A">
            <w:pPr>
              <w:pStyle w:val="SDSTableTextNormal"/>
              <w:rPr>
                <w:noProof w:val="0"/>
              </w:rPr>
            </w:pPr>
            <w:r w:rsidR="00066C34">
              <w:rPr>
                <w:noProof/>
              </w:rPr>
              <w:t>2.99 – 5.9848</w:t>
            </w:r>
          </w:p>
        </w:tc>
        <w:tc>
          <w:tcPr>
            <w:tcW w:w="3118" w:type="dxa"/>
          </w:tcPr>
          <w:p w:rsidR="00827634" w:rsidRPr="00E158AE" w:rsidP="009B0F88" w14:paraId="03C690C9"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Fir Needle oil, Siberia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21-29-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94-351-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20738835-44</w:t>
            </w:r>
          </w:p>
        </w:tc>
        <w:tc>
          <w:tcPr>
            <w:tcW w:w="1134" w:type="dxa"/>
          </w:tcPr>
          <w:p w:rsidR="00827634" w:rsidRPr="00E158AE" w:rsidP="009B0F88" w14:textId="5180E34A">
            <w:pPr>
              <w:pStyle w:val="SDSTableTextNormal"/>
              <w:rPr>
                <w:noProof w:val="0"/>
              </w:rPr>
            </w:pPr>
            <w:r w:rsidR="00066C34">
              <w:rPr>
                <w:noProof/>
              </w:rPr>
              <w:t>0.16 – 0.31499</w:t>
            </w:r>
          </w:p>
        </w:tc>
        <w:tc>
          <w:tcPr>
            <w:tcW w:w="3118" w:type="dxa"/>
          </w:tcPr>
          <w:p w:rsidR="00827634" w:rsidRPr="00E158AE" w:rsidP="009B0F88" w14:textId="7E488380">
            <w:pPr>
              <w:pStyle w:val="SDSTableTextNormal"/>
              <w:rPr>
                <w:noProof w:val="0"/>
              </w:rPr>
            </w:pPr>
            <w:r w:rsidRPr="00E158AE">
              <w:rPr>
                <w:noProof/>
              </w:rPr>
              <w:t>Flam. Liq. 3, H226</w:t>
              <w:br/>
              <w:t>Skin Irrit. 2, H315</w:t>
              <w:br/>
              <w:t>Eye Irrit. 2, H319</w:t>
              <w:br/>
              <w:t>Skin Sens. 1, H317</w:t>
              <w:br/>
              <w:t>Asp. Tox. 1, H304</w:t>
              <w:br/>
              <w:t>Aquatic Acute 1, H400</w:t>
              <w:br/>
              <w:t>Aquatic Chronic 1, H410</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fighting water from entering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Heading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Dipropylene glycol monomethyl ether</w:t>
            </w:r>
            <w:r w:rsidRPr="00E158AE">
              <w:rPr>
                <w:noProof w:val="0"/>
              </w:rPr>
              <w:t xml:space="preserve"> </w:t>
            </w:r>
            <w:r w:rsidRPr="00E158AE" w:rsidR="00FD53E4">
              <w:rPr>
                <w:noProof/>
              </w:rPr>
              <w:t>(34590-94-8)</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IOEL TWA</w:t>
            </w:r>
          </w:p>
        </w:tc>
        <w:tc>
          <w:tcPr>
            <w:tcW w:w="6521" w:type="dxa"/>
          </w:tcPr>
          <w:p w:rsidR="000251E6" w:rsidRPr="00E158AE" w:rsidP="00FB22E1" w14:paraId="7F8A1D5B"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Remark</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07 mg/m³ (mixed isomer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 (mixed isomer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614 mg/m³ (isomers mixtur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0 ppm (isomers mixtur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61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31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308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50 ppm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isk of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10 mg/m³ (isomer mixtur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0 ppm (isomer mixt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30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 ((2-Methoxymethylethoxy)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2-Methoxymethylethoxy)propano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24 mg/m³ (calculated (2-(2-Methoxypropoxy)-1-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 (calculated (2-(2-Methoxypropoxy)-1-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 (1-(3-Methoxypropoxy)propan-1-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1-(3-Methoxypropoxy)propan-1-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300 mg/m³ (2-(2-Methoxypropoxy)-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 ppm (2-(2-Methoxypropoxy)-propano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450 mg/m³ (2-(2-Methoxypropoxy)-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75 ppm (2-(2-Methoxypropoxy)-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48.7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 (mixture of isomers: 1-(2-Methoxy-1-methylethoxy)propan-2-ol, 1-(2-Methoxy-2-methylethoxy)propan-2-ol and 2-(2-Methoxy-1-methylethoxy)propan-1-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80 mg/m³ (mixture of isomers: 1-(2-Methoxy-1-methylethoxy)propan-2-ol, 1-(2-Methoxy-2-methylethoxy)propan-2-ol, 2-(2-Methoxy-1-methylethoxy)propan-1-ol)</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8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4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7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924 mg/m³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50 ppm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00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300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50 ppm (aerosol, vapou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0 ppm (Dipropylene glycol methyl ether)</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Dipropylene glycol monomethyl ether (34590-94-8)</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35 g/kg (Source: NLM_HSDB)</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95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Fir Needle oil, Siberian (8021-29-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0200 mg/kg (Source: NLM_CIP)</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z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Dipropylene glycol monomethyl ether (34590-94-8)</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gt; 10000 mg/l (Exposure time: 96 h - Species: Pimephales promelas [static])</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1919 mg/l (Exposure time: 48 h - Species: Daphnia magn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SIBERIAN FIR RD #EU44107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Dipropylene glycol monomethyl ether (34590-94-8)</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Fir Needle oil, Siberian (8021-29-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SIBERIAN FIR RD #EU44107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Dipropylene glycol monomethyl ether (34590-94-8)</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0.35 (at 25 °C (at pH 7)</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Fir Needle oil, Siberian</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Fir Needle oil, Siberian</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SIBERIAN FIR RD #EU44107F 10% in DPG ; Fir Needle oil, Siberian</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Fir Needle oil, Siberian</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Profess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84</w:t>
                  </w:r>
                </w:p>
              </w:tc>
              <w:tc>
                <w:tcPr>
                  <w:tcW w:w="8506" w:type="dxa"/>
                </w:tcPr>
                <w:p w:rsidR="00A65092" w:rsidRPr="00E158AE" w:rsidP="005C557D" w14:paraId="2CB660E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Fir Needle oil, Siberian is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phrase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Aquatic Acute 1</w:t>
            </w:r>
          </w:p>
        </w:tc>
        <w:tc>
          <w:tcPr>
            <w:tcW w:w="8504" w:type="dxa"/>
          </w:tcPr>
          <w:p w:rsidR="00827634" w:rsidRPr="00E158AE" w:rsidP="009B0F88" w14:paraId="553EC3F4"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Fir Needle oil, Siberian.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zation, Category 1</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r>
            <w:rPr>
              <w:noProof/>
            </w:rPr>
            <w:t>9/25/2024 (Issue date)</w:t>
          </w: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 US)</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r>
            <w:rPr>
              <w:noProof/>
            </w:rPr>
            <w:t>9/25/2024 (Issue date)</w:t>
          </w: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 US)</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SIBERIAN FIR RD #EU44107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SIBERIAN FIR RD #EU44107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p w:rsidR="00CB352E" w:rsidRPr="008F5B08" w:rsidP="00FD6B1D" w14:paraId="26293D9C" w14:textId="77777777">
          <w:pPr>
            <w:pStyle w:val="SDSTableTextHeader"/>
          </w:pPr>
          <w:r>
            <w:rPr>
              <w:noProof/>
            </w:rPr>
            <w:t>Issue date: 9/25/2024   Version: 1.0</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2C9E0599-83D5-46F4-9E4E-45591015263C}"/>
</file>

<file path=customXml/itemProps3.xml><?xml version="1.0" encoding="utf-8"?>
<ds:datastoreItem xmlns:ds="http://schemas.openxmlformats.org/officeDocument/2006/customXml" ds:itemID="{E3B8A145-A73D-470F-9C6B-59262FFBAEB3}"/>
</file>

<file path=customXml/itemProps4.xml><?xml version="1.0" encoding="utf-8"?>
<ds:datastoreItem xmlns:ds="http://schemas.openxmlformats.org/officeDocument/2006/customXml" ds:itemID="{B7AF2669-1504-427B-9A40-7CDC1E65F904}"/>
</file>

<file path=docProps/app.xml><?xml version="1.0" encoding="utf-8"?>
<Properties xmlns="http://schemas.openxmlformats.org/officeDocument/2006/extended-properties" xmlns:vt="http://schemas.openxmlformats.org/officeDocument/2006/docPropsVTypes">
  <Template>Normal.dotm</Template>
  <TotalTime>12</TotalTime>
  <Pages>14</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